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A6655B" w14:textId="14787A8A" w:rsidR="00BE4551" w:rsidRPr="00BC2B53" w:rsidRDefault="00D1329B">
      <w:pPr>
        <w:rPr>
          <w:rFonts w:ascii="Times New Roman" w:hAnsi="Times New Roman" w:cs="Times New Roman"/>
          <w:sz w:val="24"/>
          <w:szCs w:val="24"/>
        </w:rPr>
      </w:pPr>
      <w:r w:rsidRPr="00BC2B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3D74E7" wp14:editId="7A44EFE0">
            <wp:extent cx="1262921" cy="1262921"/>
            <wp:effectExtent l="0" t="0" r="0" b="0"/>
            <wp:docPr id="5222634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47" cy="1314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9215F" w14:textId="3345237C" w:rsidR="00A64094" w:rsidRDefault="0009301B" w:rsidP="00BC2B53">
      <w:pPr>
        <w:tabs>
          <w:tab w:val="right" w:pos="9360"/>
        </w:tabs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BC2B53">
        <w:rPr>
          <w:rFonts w:ascii="Times New Roman" w:hAnsi="Times New Roman" w:cs="Times New Roman"/>
          <w:b/>
          <w:bCs/>
          <w:sz w:val="24"/>
          <w:szCs w:val="24"/>
        </w:rPr>
        <w:t>Tarih</w:t>
      </w:r>
    </w:p>
    <w:p w14:paraId="4DBB4E51" w14:textId="77777777" w:rsidR="00BC2B53" w:rsidRPr="00BC2B53" w:rsidRDefault="00BC2B53" w:rsidP="00BC2B53">
      <w:pPr>
        <w:tabs>
          <w:tab w:val="right" w:pos="9360"/>
        </w:tabs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26E4457A" w14:textId="77777777" w:rsidR="00BC2B53" w:rsidRDefault="00BC2B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D52AF8" w14:textId="77777777" w:rsidR="00F561CB" w:rsidRDefault="00F561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F667E9" w14:textId="77777777" w:rsidR="00F561CB" w:rsidRDefault="00F561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4D11B3" w14:textId="0FDE5F30" w:rsidR="00BC2B53" w:rsidRDefault="00BC2B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2B53">
        <w:rPr>
          <w:rFonts w:ascii="Times New Roman" w:hAnsi="Times New Roman" w:cs="Times New Roman"/>
          <w:b/>
          <w:bCs/>
          <w:sz w:val="24"/>
          <w:szCs w:val="24"/>
        </w:rPr>
        <w:t>BOĞAZİÇİ ÜNİVERSİTESİ REKTÖRLÜĞÜ</w:t>
      </w:r>
    </w:p>
    <w:p w14:paraId="2936EBB2" w14:textId="329552D1" w:rsidR="0009301B" w:rsidRPr="00BC2B53" w:rsidRDefault="00D1329B">
      <w:pPr>
        <w:rPr>
          <w:rFonts w:ascii="Times New Roman" w:hAnsi="Times New Roman" w:cs="Times New Roman"/>
          <w:sz w:val="24"/>
          <w:szCs w:val="24"/>
        </w:rPr>
      </w:pPr>
      <w:r w:rsidRPr="00BC2B53">
        <w:rPr>
          <w:rFonts w:ascii="Times New Roman" w:hAnsi="Times New Roman" w:cs="Times New Roman"/>
          <w:b/>
          <w:bCs/>
          <w:sz w:val="24"/>
          <w:szCs w:val="24"/>
        </w:rPr>
        <w:t xml:space="preserve">BİLİMSEL </w:t>
      </w:r>
      <w:r w:rsidR="0009301B" w:rsidRPr="00BC2B53">
        <w:rPr>
          <w:rFonts w:ascii="Times New Roman" w:hAnsi="Times New Roman" w:cs="Times New Roman"/>
          <w:b/>
          <w:bCs/>
          <w:sz w:val="24"/>
          <w:szCs w:val="24"/>
        </w:rPr>
        <w:t>ARAŞTIRM</w:t>
      </w:r>
      <w:r w:rsidR="00BC2B5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C2B53">
        <w:rPr>
          <w:rFonts w:ascii="Times New Roman" w:hAnsi="Times New Roman" w:cs="Times New Roman"/>
          <w:b/>
          <w:bCs/>
          <w:sz w:val="24"/>
          <w:szCs w:val="24"/>
        </w:rPr>
        <w:t xml:space="preserve"> PROJELERİ</w:t>
      </w:r>
      <w:r w:rsidR="0009301B" w:rsidRPr="00BC2B53">
        <w:rPr>
          <w:rFonts w:ascii="Times New Roman" w:hAnsi="Times New Roman" w:cs="Times New Roman"/>
          <w:b/>
          <w:bCs/>
          <w:sz w:val="24"/>
          <w:szCs w:val="24"/>
        </w:rPr>
        <w:t xml:space="preserve"> KOORDİNATÖRLÜĞÜ’NE</w:t>
      </w:r>
    </w:p>
    <w:p w14:paraId="78FB2D92" w14:textId="77777777" w:rsidR="0009301B" w:rsidRPr="00BC2B53" w:rsidRDefault="0009301B" w:rsidP="0009301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ECDECE7" w14:textId="38248686" w:rsidR="0009301B" w:rsidRPr="00BC2B53" w:rsidRDefault="00D1329B" w:rsidP="0009301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BC2B53">
        <w:rPr>
          <w:rFonts w:ascii="Times New Roman" w:hAnsi="Times New Roman" w:cs="Times New Roman"/>
          <w:sz w:val="24"/>
          <w:szCs w:val="24"/>
          <w:lang w:val="tr-TR"/>
        </w:rPr>
        <w:t>YÖK-</w:t>
      </w:r>
      <w:r w:rsidR="0009301B"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DOSAP kapsamında Doktora Sonrası Araştırmacı olarak istihdam </w:t>
      </w:r>
      <w:r w:rsidR="001D2C49">
        <w:rPr>
          <w:rFonts w:ascii="Times New Roman" w:hAnsi="Times New Roman" w:cs="Times New Roman"/>
          <w:sz w:val="24"/>
          <w:szCs w:val="24"/>
          <w:lang w:val="tr-TR"/>
        </w:rPr>
        <w:t>edilmem durumunda</w:t>
      </w:r>
      <w:r w:rsidR="0009301B"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BC2B53">
        <w:rPr>
          <w:rFonts w:ascii="Times New Roman" w:hAnsi="Times New Roman" w:cs="Times New Roman"/>
          <w:sz w:val="24"/>
          <w:szCs w:val="24"/>
          <w:lang w:val="tr-TR"/>
        </w:rPr>
        <w:t>Boğaziçi</w:t>
      </w:r>
      <w:r w:rsidR="0009301B"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 Üniversitesi </w:t>
      </w:r>
      <w:r w:rsidRPr="00BC2B53">
        <w:rPr>
          <w:rFonts w:ascii="Times New Roman" w:hAnsi="Times New Roman" w:cs="Times New Roman"/>
          <w:sz w:val="24"/>
          <w:szCs w:val="24"/>
          <w:lang w:val="tr-TR"/>
        </w:rPr>
        <w:t>YÖK-</w:t>
      </w:r>
      <w:r w:rsidR="0009301B"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DOSAP </w:t>
      </w:r>
      <w:r w:rsidR="00BC2B53">
        <w:rPr>
          <w:rFonts w:ascii="Times New Roman" w:hAnsi="Times New Roman" w:cs="Times New Roman"/>
          <w:sz w:val="24"/>
          <w:szCs w:val="24"/>
          <w:lang w:val="tr-TR"/>
        </w:rPr>
        <w:t>Yönergesi'ndeki</w:t>
      </w:r>
      <w:r w:rsidR="0009301B"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9301B" w:rsidRPr="00BC2B53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yükümlülükleri</w:t>
      </w:r>
      <w:r w:rsidR="0009301B"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 yerine getireceğimi taahhüt ederim. </w:t>
      </w:r>
    </w:p>
    <w:p w14:paraId="03BBF5B5" w14:textId="5CCDC5D8" w:rsidR="006609B1" w:rsidRPr="00BC2B53" w:rsidRDefault="006609B1" w:rsidP="006609B1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7B99E599" w14:textId="77777777" w:rsidR="00F561CB" w:rsidRDefault="00F561CB" w:rsidP="006609B1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F8E4ABC" w14:textId="77777777" w:rsidR="00F561CB" w:rsidRDefault="00F561CB" w:rsidP="006609B1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5D2BC5EF" w14:textId="5A0A132B" w:rsidR="006609B1" w:rsidRPr="00BC2B53" w:rsidRDefault="006609B1" w:rsidP="006609B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C2B53">
        <w:rPr>
          <w:rFonts w:ascii="Times New Roman" w:hAnsi="Times New Roman" w:cs="Times New Roman"/>
          <w:sz w:val="24"/>
          <w:szCs w:val="24"/>
          <w:lang w:val="tr-TR"/>
        </w:rPr>
        <w:t xml:space="preserve">Ad Soyad </w:t>
      </w:r>
    </w:p>
    <w:p w14:paraId="6E2C4B14" w14:textId="7C4B68B7" w:rsidR="006609B1" w:rsidRPr="00BC2B53" w:rsidRDefault="00D1329B" w:rsidP="006609B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C2B53">
        <w:rPr>
          <w:rFonts w:ascii="Times New Roman" w:hAnsi="Times New Roman" w:cs="Times New Roman"/>
          <w:sz w:val="24"/>
          <w:szCs w:val="24"/>
          <w:lang w:val="tr-TR"/>
        </w:rPr>
        <w:t>İ</w:t>
      </w:r>
      <w:r w:rsidR="006609B1" w:rsidRPr="00BC2B53">
        <w:rPr>
          <w:rFonts w:ascii="Times New Roman" w:hAnsi="Times New Roman" w:cs="Times New Roman"/>
          <w:sz w:val="24"/>
          <w:szCs w:val="24"/>
          <w:lang w:val="tr-TR"/>
        </w:rPr>
        <w:t>mza</w:t>
      </w:r>
    </w:p>
    <w:sectPr w:rsidR="006609B1" w:rsidRPr="00BC2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SzMLcwNDc2NjZV0lEKTi0uzszPAykwrgUAVmtGvCwAAAA="/>
  </w:docVars>
  <w:rsids>
    <w:rsidRoot w:val="008B6818"/>
    <w:rsid w:val="0009301B"/>
    <w:rsid w:val="000B2D45"/>
    <w:rsid w:val="001D2C49"/>
    <w:rsid w:val="00236D86"/>
    <w:rsid w:val="004071C0"/>
    <w:rsid w:val="00572786"/>
    <w:rsid w:val="006609B1"/>
    <w:rsid w:val="006F163E"/>
    <w:rsid w:val="008B6818"/>
    <w:rsid w:val="00A64094"/>
    <w:rsid w:val="00B7471B"/>
    <w:rsid w:val="00BC2B53"/>
    <w:rsid w:val="00BE4551"/>
    <w:rsid w:val="00D1329B"/>
    <w:rsid w:val="00EE175B"/>
    <w:rsid w:val="00F561CB"/>
    <w:rsid w:val="00FD3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5B33C"/>
  <w15:chartTrackingRefBased/>
  <w15:docId w15:val="{B87D7C64-3BC1-4718-A28C-F028C1E5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Ozgecan Ayhan</cp:lastModifiedBy>
  <cp:revision>3</cp:revision>
  <dcterms:created xsi:type="dcterms:W3CDTF">2026-04-07T14:08:00Z</dcterms:created>
  <dcterms:modified xsi:type="dcterms:W3CDTF">2026-04-0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5d2dd8-9adc-4e21-8151-6a1f864a1ce1</vt:lpwstr>
  </property>
</Properties>
</file>